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30.01-01.00.00</w:t>
      </w:r>
      <w:r>
        <w:t xml:space="preserve"> </w:t>
      </w:r>
      <w:r>
        <w:t xml:space="preserve">มาริก</w:t>
      </w:r>
    </w:p>
    <w:p>
      <w:pPr>
        <w:pStyle w:val="Date"/>
      </w:pPr>
      <w:r>
        <w:t xml:space="preserve">วันพฤหัสบดีที่</w:t>
      </w:r>
      <w:r>
        <w:t xml:space="preserve"> </w:t>
      </w:r>
      <w:r>
        <w:t xml:space="preserve">27</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 L แล้วก็ ก็คือ py GA M E installed by Game นะคะ นี่เพียงคำสั่งนี้ลงไป พิมพ์คำนี้ลงไป เห็นไหม ที่ทำแถบครอบไว้เห็นไหมคะ VIP แล้วก็ตามด้วย inf t a Double L เว้นวรรคนะคะ แล้วตามด้วย g y g a m e แล้วเดี๋ยวจะเดินไปดูนะคะ เพราะถ้าพิมพ์ผิด มันก็จะไม่ทำงาน ต้องพิมพ์ให้ถูกด้วยนะคะ ข้อความผิดไม่ได้นะคะคำสั่งผิดไม่ได้นะคะ เพื่อนๆคนอื่น พิมพ์เสร็จแล้วกด Enter ไปแล้วตอนนี้มันเหลือเครื่องหนึ่งที่ยังไม่ขึ้นนะคะ นี้นะคะพอกด enter จะให้เรารอสักพักหนึ่ง แล้วมันจะมีอย่างนี้วิ่งขึ้นมา มันจะต้องขึ้นคำว่า successfully ที่นี้ ของเด็กๆ ขึ้นสีเหลืองนะครับ ของใครที่ขึ้นสีเหลือง ให้เด็กทำการคัดลอกตั้งแต่ปีโคราช ต้องถึงตัวนี้ ถูกไหมลูก นำแถบอย่างนี้เพื่อ Copy นะคะ เป็นหรือเปล่า เสร็จแล้วกด Control C แล้วก็เอามาวางหลังเคอร์เซอร์นะ แล้วก็กด Enter นี่ แล้วให้มันขึ้นอย่างนี้ถึงจะถูกนะ ในระหว่าง พอดีมีเครื่องหนึ่งมันไม่ขึ้นนะคะ อาจจะเสียเวลาแป๊บนึงนะคะพี่ลาบ ในระหว่างที่รอเพื่อน ลืมถามพี่รามชื่ออะไรคะ ค่ะชื่อมนต์ณภัทรค่ะ เธอเล่นเผื่อน้องจะได้จำได้ ตกแตกค่ะ รอแป๊บนึงนะคะ มันต้องอินสตอใหม่ ทำใหม่ทั้งโฟลเดอร์เลย เดี๋ยวนะคะ เสียเวลากับ 1 เครื่องแป๊บหนึ่ง เพราะฉะนั้นเพื่อนๆคนอื่นรอไปนะคะ เดี๋ยวแม่ขอประโยชน์ของกุ้งเต้น กุ้งเต้นมันจะต้องเปิด โคมก่อน โคมก่อนเปิด Google Chrome แล้วก็พิมพ์ python วงเต้นต้องได้ลง python ใหม่นะคะ เครื่องกุ้งเต้น python มีปัญหาไฟล์โดนลบ ไม่เป็นไรเราลงใหม่ได้ ไม่ใช้เวลานาน แป๊บนึงนะคะ OK หรือยัง พิมพ์ python3 แล้วให้กด enter เดี๋ยวพาเข้า ไปตามหน้าสไลด์นะ ไหนล่ะ welcome โทร python Dota OMG เห็นไหมเห็นชื่อไหม OK ขั้นต่อไป ให้ไปที่ดาวน์โหลด ให้น้องไปที่ดาวน์โหลด นี่ให้ไปที่ดาวน์โหลดนะ OK เดี๋ยวรอโหลดนะ พอโหลดเสร็จก็ติดตั้งโปรแกรมนะคะ ตอนแรกนี่ดูด้วยนะคะ ระหว่างกำลังรอของอันนี้นะคะ รอดาวน์โหลดเสร็จนะคะ เราผิดเราปิดเลยนะ เราก็กลับมาขั้นตอนนี้เหมือนเดิมนะคะ เปิด Command เหมือนเดิม OK น่าจะเป็นกับไวรัสนะคะเมื่อกี้อินสตอแล้วไฟล์หายเหมือนเดิมเลย ต้อง ไอ้เจ้ากุ้งเต้น เดี๋ยวดูกับเจ้ามิ่งไปก่อนไม่อย่างนั้นเราจะเสียเวลา ส่งให้พี่ๆเขา เคลียร์เครื่องนะคะไม่อย่างนั้นเปลี่ยนไปนั่งเครื่องอื่น นั่งเครื่องอื่นนะคะ แล้วก็นะ เคลียร์เครื่องนี้นะคะ เครื่องนี้น่าจะติดไวรัสไปแล้วนะคะ สำหรับคนอื่น ถึงไหนแล้ว เราไอ้นี่ได้หรือยัง เมาส์หาย เมื่อกี้คอมมันพร้อมเราเสร็จเรียบร้อยแล้วใช่ไหมคะเด็กๆ สิ่งที่เราจะทำต่อมานะคะ เมื่อกี้ ติดตั้งแผ่นเกมเรียบร้อยแล้วนะ ปีนี้ ตัวต่อไปมันจะมีตัวหนึ่งนะคะ ไปไหนล่ะ เลือกตัวไหนล่ะนี่ ทำไมจอดำอีกแล้ว เรื่องแล้วไม่ใช่หรือ ทำไมไม่ขึ้นล่ะ เล่นกับ Windows วันนี้ เดี๋ยวนะคะ อาจารย์สวิตหน้าจอแล้วไม่ขึ้น ไม่ขึ้น เดี๋ยวนะ โอเคนะ เมื่อกี้เราติดตั้งไฟล์เกมได้แล้วนะคะ มันก็จะมี ขึ้นไหม OK ตัวต่อไปนะคะ ถ้าเราจะติดตั้งตัวต่อไปไหนล่ะ อันนี้เสร็จแล้ว ลองดูในเครื่องเรานะคะ Kim Su ไปที่แว่นขยายเหมือนเดิม SUV พิมพ์ SUV ซับลามแล้ว อันนี้แบรนด์แสดงว่ายังไม่ติดตั้งนะคะ เพราะฉะนั้นให้เด็กๆเปิด Google Chrome นะคะ ที่นี้ เมื่อกี้เราลงไพรเกมนะ เราต้องมาลงโปรแกรมที่ชื่อว่าซับลามนะคะ เปิด Google Chrome ขึ้นมา แล้วในช่อง เดี๋ยวเดี๋ยวเดี๋ยว ไม่เข้า Google ที่กูนะคะ พิมพ์ ซับลาม SUV L i M E แล้วก็ตามด้วยวรรค T E X T นะคะ ซับลาม Tech ในช่องค้นหานะคะแล้วเด็กๆ กด enter มันจะต้อง มาที่นี่ๆ เดี๋ยวเราจะ ดาวน์โหลดโปรแกรมมาใช้งานนั่นเองนะคะ ใครขึ้นหน้านี้แล้วยกมือ แสดงว่าเห็นไหมถ้าใครพิมพ์ไวก็จะเร็วนะคะ เราจะไปที่ดาวน์โหลดกันนะเด็กๆ เพราะเราจะไปดาวน์โหลดมันมานะคะ ไปเปิดอะไรนี่ไม่ร้อนจริงๆเลย Slide เราไปที่ซับน้ำเหล็กนะ เห็นไหมคะ คลิกที่ดาวน์โหลดนะคะเด็กๆ เห็นไหม แล้วให้เด็กๆ ดับเบิ้ลคลิกที่ดาวน์โหลดนะคะ เช็คตรงนี้ ตอนนี้เข้ามาหน้านี้หรือยัง เด็กๆอยู่หน้าที่ขึ้น อย่างนี้หรือยังคะ ตอนนี้นะคะ ตอนนี้ทุกคน จะโผล่มาที่หน้าต่างนี้โอเคไหม แล้วให้เลือก แรกๆ ดูนะเรื่องอะไร ของเรานะคะ ไม่น่าจะละ ทุกเครื่อง 64 bit แน่นอน เบรค คลิกที่ส่วนนี้ Portable Version เช็คตรงนี้นะคะ มันจะทำการดาวน์โหลดไฟล์เห็นไหมคะ ด้านล่างจะมีไฟขึ้น เราต้องรอนะคะ รอให้มันโหลดเสร็จ เห็นไอ้เส้นสีน้ำเงิน ทำไมโหลดเฟสมันครบรอบ ถ้าขายไอ้วงสีน้ำเงินหมดแล้วนะเด็กๆ สิ่งที่เราจะทำต่อ ให้ดูสไลด์ไปด้วย ค** ตรงนี้นะคะ ไฟล์ที่ดาวน์โหลดเห็ดไหมคะ ของเราอยู่ตรงไหน เห็นแล้วดับเบิ้ลคลิกเพื่อเปิด ดีนะคะ หรือหรือหรือ ใช้วิธีนะนี่นะเด็กๆ บางคนถ้าไม่เข้ามาอย่างนี้นะคะ ไปไหนแล้ว น่าจะอยู่ที่ดาวน์โหลดใช่ไหม โฟลเดอร์เข้าพระเจ้าหายไปไหน download download คลิกขวาก็ได้นะคะ แล้วเลือก ก็ได้นะคะ Extract file เราจะไปแตกไว้ไหน ดูตำแหน่งที่แตกไฟล์ไว้ เอาไว้ที่ไดร์ C นะคะ ตำแหน่งที่เราจะแตกไฟล์ไหนล่ะ ฝ้ายเขาไปไหนแล้วอันนี้ไม่ใช่นะคะ เมื่อกี้หายไปไหนล่ะ มีอีกไหมล่ะ ตัวนี้นะคะ เลือกสีโคลอน ตำแหน่งที่จะแตก logan Big C ตอนนี้นะคะ ไม่ให้แตกนะ กด select Folder นะครับเลือกเห็นไหมตำแหน่งคือ Drive C เสร็จแล้วกด แท็ก มันก็จะ you need to provide Admin คิดสิครับ เลขที่ do not fall Hello ก็ Continue ไป โอเคนะคะถ้าใครแตกได้แล้ว มันจะขึ้น หายไปไหนล่ะ นี่ๆสำหรับ Tech อยู่ตรงนี้นะคะ ไม่ใส่โฟลเดอร์ให้ด้วยไม่เป็นไร ขอให้แตกไฟล์แล้วกันใครยังแตกไฟล์ไม่ได้ เสร็จแล้วเราทำอย่างไรต่อ ดูราคา ว่าเมื่อแต่งเสร็จแล้วนะคะ ให้ดูโฟลเดอร์ ที่เราเมื่อกี้ Drive C ใช่ไหม จำเอาไว้ที่ไดร์ C ทำไมมันขึ้นแบบนี้ล่ะ แปลกๆ เดี๋ยวนะ มันไม่ได้ เวอร์ชั่นนี้ทำไมแตกไฟล์แล้วเป็นแปลกๆ ไปไหนแล้ว หาก่อนนะ download ซับลาม Tech เดี๋ยวนะ ขอใช้วิธี มันมาที่ไดร์ C แล้วกัน Continue OK เมื่อเรามุกมันไปได๋สิแล้วเราจะ Extract กันใหม่นะคะ เมื่อกี้ Logo มันไม่ขึ้น ไหนล่ะ เช็คแทรค Open ก่อน แตกไฟล์ ที่ 4 โคลอน ใช่ทั้งหมด นั่นไงได้แล้วนะคะ มันจะขึ้นอย่างนี้ ตัวนี้มานะคะ เห็นไหม จะมีโลโก้ซับลำโพงขึ้นมาอย่างนี้ แล้วเด็กๆดับเบิ้ลคลิกเพื่อเปิดโปรแกรม ไม่ยอมให้เปิดอีก อะไรอีกนะ ทำไมแตกไม่ได้ รอก่อน ดูสิได้หรือยัง ได้แล้วนะคะ ไม่เห็นโลโก้เสียง ต้นนี้ขึ้นมานะคะ เปิดตรงโลโก้สีส้มนะเด็กๆ ถ้าเปิด ได้นี่ โปรแกรมมันจะขึ้นอย่างนี้ นะคะ เลี้ยงเปิดไม่ได้ยกมือ เดี๋ยวนะ เดี๋ยวไปไล่ดูทีละคนนะคะ ตอนนี้ ปัญหา ก็คือตอนแตกไฟล์นั่นเอง นี่นะคะจะต้องขึ้นหน้าต่างนี้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30.01-01.00.00 มาริก</dc:title>
  <dc:creator/>
  <cp:keywords/>
  <dcterms:created xsi:type="dcterms:W3CDTF">2023-04-27T04:22:11Z</dcterms:created>
  <dcterms:modified xsi:type="dcterms:W3CDTF">2023-04-27T04: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เมษายน 2566 เวลา 09.00 น.</vt:lpwstr>
  </property>
  <property fmtid="{D5CDD505-2E9C-101B-9397-08002B2CF9AE}" pid="3" name="subtitle">
    <vt:lpwstr/>
  </property>
</Properties>
</file>